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414F0" w14:textId="77777777" w:rsidR="00337C0C" w:rsidRDefault="00651186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实验报告</w:t>
      </w:r>
      <w:bookmarkEnd w:id="0"/>
    </w:p>
    <w:p w14:paraId="0F843BFE" w14:textId="77777777" w:rsidR="00337C0C" w:rsidRDefault="00651186">
      <w:pPr>
        <w:pStyle w:val="3"/>
        <w:rPr>
          <w:lang w:eastAsia="zh-CN"/>
        </w:rPr>
      </w:pPr>
      <w:bookmarkStart w:id="1" w:name="header-n2"/>
      <w:r>
        <w:rPr>
          <w:lang w:eastAsia="zh-CN"/>
        </w:rPr>
        <w:t xml:space="preserve"> 17042127 </w:t>
      </w:r>
      <w:r>
        <w:rPr>
          <w:lang w:eastAsia="zh-CN"/>
        </w:rPr>
        <w:t>陶逸群</w:t>
      </w:r>
      <w:r>
        <w:rPr>
          <w:lang w:eastAsia="zh-CN"/>
        </w:rPr>
        <w:t xml:space="preserve"> </w:t>
      </w:r>
      <w:bookmarkEnd w:id="1"/>
    </w:p>
    <w:p w14:paraId="5EFE3C0A" w14:textId="77777777" w:rsidR="00337C0C" w:rsidRDefault="00651186">
      <w:pPr>
        <w:pStyle w:val="2"/>
        <w:rPr>
          <w:lang w:eastAsia="zh-CN"/>
        </w:rPr>
      </w:pPr>
      <w:bookmarkStart w:id="2" w:name="header-n3"/>
      <w:r>
        <w:rPr>
          <w:lang w:eastAsia="zh-CN"/>
        </w:rPr>
        <w:t>实验总结</w:t>
      </w:r>
      <w:bookmarkEnd w:id="2"/>
    </w:p>
    <w:p w14:paraId="5A523162" w14:textId="77777777" w:rsidR="00337C0C" w:rsidRDefault="00651186">
      <w:pPr>
        <w:pStyle w:val="FirstParagraph"/>
        <w:rPr>
          <w:lang w:eastAsia="zh-CN"/>
        </w:rPr>
      </w:pPr>
      <w:r>
        <w:rPr>
          <w:lang w:eastAsia="zh-CN"/>
        </w:rPr>
        <w:t>这次实验我采用了</w:t>
      </w:r>
      <w:r>
        <w:rPr>
          <w:lang w:eastAsia="zh-CN"/>
        </w:rPr>
        <w:t>Java</w:t>
      </w:r>
      <w:r>
        <w:rPr>
          <w:lang w:eastAsia="zh-CN"/>
        </w:rPr>
        <w:t>语言实现了</w:t>
      </w:r>
      <w:r>
        <w:rPr>
          <w:lang w:eastAsia="zh-CN"/>
        </w:rPr>
        <w:t>FP-tree</w:t>
      </w:r>
      <w:r>
        <w:rPr>
          <w:lang w:eastAsia="zh-CN"/>
        </w:rPr>
        <w:t>建树算法，并应用所给数据构建了</w:t>
      </w:r>
      <w:r>
        <w:rPr>
          <w:lang w:eastAsia="zh-CN"/>
        </w:rPr>
        <w:t>FP-tree</w:t>
      </w:r>
      <w:r>
        <w:rPr>
          <w:lang w:eastAsia="zh-CN"/>
        </w:rPr>
        <w:t>。并且完成了所要挖掘的全部数据。</w:t>
      </w:r>
    </w:p>
    <w:p w14:paraId="1E3D7012" w14:textId="77777777" w:rsidR="00337C0C" w:rsidRDefault="00651186">
      <w:pPr>
        <w:pStyle w:val="3"/>
      </w:pPr>
      <w:bookmarkStart w:id="3" w:name="header-n5"/>
      <w:proofErr w:type="spellStart"/>
      <w:r>
        <w:t>程序运行环境</w:t>
      </w:r>
      <w:bookmarkEnd w:id="3"/>
      <w:proofErr w:type="spellEnd"/>
    </w:p>
    <w:p w14:paraId="3601127E" w14:textId="77777777" w:rsidR="00337C0C" w:rsidRDefault="00651186">
      <w:pPr>
        <w:pStyle w:val="FirstParagraph"/>
      </w:pPr>
      <w:r>
        <w:t>Windows10+jdk1.8</w:t>
      </w:r>
      <w:r>
        <w:t>。</w:t>
      </w:r>
    </w:p>
    <w:p w14:paraId="622F4F34" w14:textId="77777777" w:rsidR="00337C0C" w:rsidRDefault="00651186">
      <w:pPr>
        <w:pStyle w:val="3"/>
      </w:pPr>
      <w:bookmarkStart w:id="4" w:name="header-n7"/>
      <w:r>
        <w:t>程序相关配置</w:t>
      </w:r>
      <w:bookmarkEnd w:id="4"/>
    </w:p>
    <w:p w14:paraId="4BFE5927" w14:textId="77777777" w:rsidR="00337C0C" w:rsidRDefault="0065118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首先将</w:t>
      </w:r>
      <w:proofErr w:type="gramStart"/>
      <w:r>
        <w:rPr>
          <w:lang w:eastAsia="zh-CN"/>
        </w:rPr>
        <w:t>源数据</w:t>
      </w:r>
      <w:proofErr w:type="gramEnd"/>
      <w:r>
        <w:rPr>
          <w:lang w:eastAsia="zh-CN"/>
        </w:rPr>
        <w:t>去除表头（期号</w:t>
      </w:r>
      <w:r>
        <w:rPr>
          <w:lang w:eastAsia="zh-CN"/>
        </w:rPr>
        <w:t xml:space="preserve"> </w:t>
      </w:r>
      <w:r>
        <w:rPr>
          <w:lang w:eastAsia="zh-CN"/>
        </w:rPr>
        <w:t>红球</w:t>
      </w:r>
      <w:r>
        <w:rPr>
          <w:lang w:eastAsia="zh-CN"/>
        </w:rPr>
        <w:t xml:space="preserve">1 </w:t>
      </w:r>
      <w:r>
        <w:rPr>
          <w:lang w:eastAsia="zh-CN"/>
        </w:rPr>
        <w:t>红球</w:t>
      </w:r>
      <w:r>
        <w:rPr>
          <w:lang w:eastAsia="zh-CN"/>
        </w:rPr>
        <w:t xml:space="preserve">2 </w:t>
      </w:r>
      <w:r>
        <w:rPr>
          <w:lang w:eastAsia="zh-CN"/>
        </w:rPr>
        <w:t>红球</w:t>
      </w:r>
      <w:r>
        <w:rPr>
          <w:lang w:eastAsia="zh-CN"/>
        </w:rPr>
        <w:t xml:space="preserve">3 </w:t>
      </w:r>
      <w:r>
        <w:rPr>
          <w:lang w:eastAsia="zh-CN"/>
        </w:rPr>
        <w:t>红球</w:t>
      </w:r>
      <w:r>
        <w:rPr>
          <w:lang w:eastAsia="zh-CN"/>
        </w:rPr>
        <w:t xml:space="preserve">4 </w:t>
      </w:r>
      <w:r>
        <w:rPr>
          <w:lang w:eastAsia="zh-CN"/>
        </w:rPr>
        <w:t>红球</w:t>
      </w:r>
      <w:r>
        <w:rPr>
          <w:lang w:eastAsia="zh-CN"/>
        </w:rPr>
        <w:t xml:space="preserve">5 </w:t>
      </w:r>
      <w:r>
        <w:rPr>
          <w:lang w:eastAsia="zh-CN"/>
        </w:rPr>
        <w:t>红球</w:t>
      </w:r>
      <w:r>
        <w:rPr>
          <w:lang w:eastAsia="zh-CN"/>
        </w:rPr>
        <w:t>6</w:t>
      </w:r>
      <w:r>
        <w:rPr>
          <w:lang w:eastAsia="zh-CN"/>
        </w:rPr>
        <w:t>），重命名为</w:t>
      </w:r>
      <w:r>
        <w:rPr>
          <w:lang w:eastAsia="zh-CN"/>
        </w:rPr>
        <w:t>record.txt</w:t>
      </w:r>
      <w:r>
        <w:rPr>
          <w:lang w:eastAsia="zh-CN"/>
        </w:rPr>
        <w:t>，放入工程文件夹下。</w:t>
      </w:r>
    </w:p>
    <w:p w14:paraId="77AF1025" w14:textId="77777777" w:rsidR="00337C0C" w:rsidRDefault="0065118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随后运行程序，会提示输入最小支持度阈值，根据提示输入后，程序自动建立</w:t>
      </w:r>
      <w:r>
        <w:rPr>
          <w:lang w:eastAsia="zh-CN"/>
        </w:rPr>
        <w:t>FP-tree</w:t>
      </w:r>
      <w:r>
        <w:rPr>
          <w:lang w:eastAsia="zh-CN"/>
        </w:rPr>
        <w:t>，并且给出要求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D</w:t>
      </w:r>
      <w:r>
        <w:rPr>
          <w:lang w:eastAsia="zh-CN"/>
        </w:rPr>
        <w:t>的结果打印出来。</w:t>
      </w:r>
    </w:p>
    <w:p w14:paraId="120B59A0" w14:textId="77777777" w:rsidR="00337C0C" w:rsidRDefault="00651186">
      <w:pPr>
        <w:numPr>
          <w:ilvl w:val="0"/>
          <w:numId w:val="2"/>
        </w:numPr>
      </w:pPr>
      <w:proofErr w:type="spellStart"/>
      <w:r>
        <w:t>在建立</w:t>
      </w:r>
      <w:r>
        <w:t>FP-tree</w:t>
      </w:r>
      <w:r>
        <w:t>的过程中，程序会自动生成文件</w:t>
      </w:r>
      <w:proofErr w:type="spellEnd"/>
      <w:r>
        <w:t xml:space="preserve">” </w:t>
      </w:r>
      <w:proofErr w:type="gramStart"/>
      <w:r>
        <w:t>filterrecord.txt”</w:t>
      </w:r>
      <w:r>
        <w:t>，</w:t>
      </w:r>
      <w:proofErr w:type="spellStart"/>
      <w:proofErr w:type="gramEnd"/>
      <w:r>
        <w:t>表示过滤掉小于支持度阈值并且按照全局支持度排序后的数据</w:t>
      </w:r>
      <w:proofErr w:type="spellEnd"/>
      <w:r>
        <w:t>。</w:t>
      </w:r>
    </w:p>
    <w:p w14:paraId="5879FE1B" w14:textId="77777777" w:rsidR="00337C0C" w:rsidRDefault="00651186">
      <w:pPr>
        <w:pStyle w:val="3"/>
      </w:pPr>
      <w:bookmarkStart w:id="5" w:name="header-n15"/>
      <w:r>
        <w:t>程序运行截图</w:t>
      </w:r>
      <w:bookmarkStart w:id="6" w:name="_GoBack"/>
      <w:bookmarkEnd w:id="5"/>
      <w:bookmarkEnd w:id="6"/>
    </w:p>
    <w:p w14:paraId="5B162760" w14:textId="77777777" w:rsidR="00337C0C" w:rsidRDefault="00651186">
      <w:pPr>
        <w:numPr>
          <w:ilvl w:val="0"/>
          <w:numId w:val="3"/>
        </w:numPr>
      </w:pPr>
      <w:r>
        <w:t>最小支持度阈值为</w:t>
      </w:r>
      <w:r>
        <w:t>140</w:t>
      </w:r>
      <w:r>
        <w:t>时</w:t>
      </w:r>
    </w:p>
    <w:p w14:paraId="7BF17858" w14:textId="77777777" w:rsidR="00337C0C" w:rsidRDefault="00651186">
      <w:pPr>
        <w:pStyle w:val="CaptionedFigure"/>
      </w:pPr>
      <w:r>
        <w:rPr>
          <w:noProof/>
        </w:rPr>
        <w:drawing>
          <wp:inline distT="0" distB="0" distL="0" distR="0" wp14:anchorId="645AF15C" wp14:editId="0FEA2FBD">
            <wp:extent cx="5334000" cy="28336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0502395895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CC70" w14:textId="77777777" w:rsidR="00337C0C" w:rsidRDefault="00337C0C">
      <w:pPr>
        <w:pStyle w:val="ImageCaption"/>
      </w:pPr>
    </w:p>
    <w:p w14:paraId="7589EA48" w14:textId="77777777" w:rsidR="00337C0C" w:rsidRDefault="00651186">
      <w:pPr>
        <w:pStyle w:val="CaptionedFigure"/>
      </w:pPr>
      <w:r>
        <w:rPr>
          <w:noProof/>
        </w:rPr>
        <w:lastRenderedPageBreak/>
        <w:drawing>
          <wp:inline distT="0" distB="0" distL="0" distR="0" wp14:anchorId="26362CEB" wp14:editId="07660340">
            <wp:extent cx="5334000" cy="283368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0502410291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DC743" w14:textId="77777777" w:rsidR="00337C0C" w:rsidRDefault="00337C0C">
      <w:pPr>
        <w:pStyle w:val="ImageCaption"/>
      </w:pPr>
    </w:p>
    <w:p w14:paraId="2B023FF7" w14:textId="77777777" w:rsidR="00337C0C" w:rsidRDefault="00651186">
      <w:pPr>
        <w:numPr>
          <w:ilvl w:val="0"/>
          <w:numId w:val="4"/>
        </w:numPr>
      </w:pPr>
      <w:r>
        <w:t>最小支持度值为</w:t>
      </w:r>
      <w:r>
        <w:t>150</w:t>
      </w:r>
      <w:r>
        <w:t>时</w:t>
      </w:r>
    </w:p>
    <w:p w14:paraId="105CAC6B" w14:textId="77777777" w:rsidR="00337C0C" w:rsidRDefault="00651186">
      <w:pPr>
        <w:pStyle w:val="CaptionedFigure"/>
      </w:pPr>
      <w:r>
        <w:rPr>
          <w:noProof/>
        </w:rPr>
        <w:drawing>
          <wp:inline distT="0" distB="0" distL="0" distR="0" wp14:anchorId="6F97537D" wp14:editId="1B6AC6D1">
            <wp:extent cx="5334000" cy="283368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0502421382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F3580" w14:textId="77777777" w:rsidR="00337C0C" w:rsidRDefault="00337C0C">
      <w:pPr>
        <w:pStyle w:val="ImageCaption"/>
      </w:pPr>
    </w:p>
    <w:p w14:paraId="4FC444EB" w14:textId="77777777" w:rsidR="00337C0C" w:rsidRDefault="00651186">
      <w:pPr>
        <w:numPr>
          <w:ilvl w:val="0"/>
          <w:numId w:val="5"/>
        </w:numPr>
      </w:pPr>
      <w:r>
        <w:t>最小支持度为</w:t>
      </w:r>
      <w:r>
        <w:t>160</w:t>
      </w:r>
      <w:r>
        <w:t>时</w:t>
      </w:r>
    </w:p>
    <w:p w14:paraId="3794C7E9" w14:textId="77777777" w:rsidR="00337C0C" w:rsidRDefault="00651186">
      <w:pPr>
        <w:pStyle w:val="CaptionedFigure"/>
      </w:pPr>
      <w:r>
        <w:rPr>
          <w:noProof/>
        </w:rPr>
        <w:lastRenderedPageBreak/>
        <w:drawing>
          <wp:inline distT="0" distB="0" distL="0" distR="0" wp14:anchorId="6A5A02AF" wp14:editId="1A25EDB6">
            <wp:extent cx="5334000" cy="283368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050242544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5F5A2" w14:textId="77777777" w:rsidR="00337C0C" w:rsidRDefault="00337C0C">
      <w:pPr>
        <w:pStyle w:val="ImageCaption"/>
      </w:pPr>
    </w:p>
    <w:p w14:paraId="026D2657" w14:textId="77777777" w:rsidR="00337C0C" w:rsidRDefault="00651186">
      <w:pPr>
        <w:pStyle w:val="3"/>
        <w:rPr>
          <w:lang w:eastAsia="zh-CN"/>
        </w:rPr>
      </w:pPr>
      <w:bookmarkStart w:id="7" w:name="header-n29"/>
      <w:r>
        <w:rPr>
          <w:lang w:eastAsia="zh-CN"/>
        </w:rPr>
        <w:t>代码</w:t>
      </w:r>
      <w:bookmarkEnd w:id="7"/>
    </w:p>
    <w:p w14:paraId="30648CF5" w14:textId="2FB8448D" w:rsidR="00337C0C" w:rsidRDefault="00651186">
      <w:pPr>
        <w:pStyle w:val="FirstParagraph"/>
        <w:rPr>
          <w:lang w:eastAsia="zh-CN"/>
        </w:rPr>
      </w:pPr>
      <w:r>
        <w:rPr>
          <w:lang w:eastAsia="zh-CN"/>
        </w:rPr>
        <w:t>工程文件打包作为附件发送，</w:t>
      </w:r>
      <w:proofErr w:type="gramStart"/>
      <w:r>
        <w:rPr>
          <w:lang w:eastAsia="zh-CN"/>
        </w:rPr>
        <w:t>下面仅贴代码</w:t>
      </w:r>
      <w:proofErr w:type="gramEnd"/>
      <w:r>
        <w:rPr>
          <w:lang w:eastAsia="zh-CN"/>
        </w:rPr>
        <w:t>。</w:t>
      </w:r>
    </w:p>
    <w:p w14:paraId="4B2A8F97" w14:textId="49BA4CF1" w:rsidR="00590EBA" w:rsidRDefault="00590EBA" w:rsidP="00590EBA">
      <w:pPr>
        <w:pStyle w:val="a0"/>
        <w:rPr>
          <w:lang w:eastAsia="zh-CN"/>
        </w:rPr>
      </w:pPr>
      <w:r>
        <w:rPr>
          <w:rFonts w:hint="eastAsia"/>
          <w:lang w:eastAsia="zh-CN"/>
        </w:rPr>
        <w:t>树的节点类：</w:t>
      </w:r>
    </w:p>
    <w:p w14:paraId="283C686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mpor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java.util</w:t>
      </w:r>
      <w:proofErr w:type="gramEnd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.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07ECCE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mpor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java.util</w:t>
      </w:r>
      <w:proofErr w:type="gramEnd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.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0B869ED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468791E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9F59D9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clas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EAC878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节点</w:t>
      </w:r>
    </w:p>
    <w:p w14:paraId="7BD8D4D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频数</w:t>
      </w:r>
    </w:p>
    <w:p w14:paraId="4869DA7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ay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层数</w:t>
      </w:r>
    </w:p>
    <w:p w14:paraId="1FEE5D5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支持度之</w:t>
      </w:r>
      <w:proofErr w:type="gramStart"/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和</w:t>
      </w:r>
      <w:proofErr w:type="gramEnd"/>
    </w:p>
    <w:p w14:paraId="167FE49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370623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re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974EC7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extHomony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下一个节点（由表头项维护的那个链表）</w:t>
      </w:r>
    </w:p>
    <w:p w14:paraId="25A151B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末节点（由表头项维护的那个链表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)</w:t>
      </w:r>
    </w:p>
    <w:p w14:paraId="38C8152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stat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inal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OO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-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99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EE0137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557B31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07D705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74A7E6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</w:p>
    <w:p w14:paraId="5FE14C3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135459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3BBEF3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BD4519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B4AF46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590136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555555"/>
          <w:spacing w:val="4"/>
          <w:sz w:val="20"/>
          <w:szCs w:val="20"/>
          <w:lang w:eastAsia="zh-CN"/>
        </w:rPr>
        <w:t>@Override</w:t>
      </w:r>
    </w:p>
    <w:p w14:paraId="534612E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ing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toString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2507E7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频数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: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250F69F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B60724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E0C25C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312B21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0F46F1E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FBBD53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3EF305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A1F3F0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BC1777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811B3A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A24EA5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653E4CE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22189F6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5A7B3F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DB0E9F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70DA37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145FA0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495D60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341A61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88C788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aren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FF875D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19CC6AD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22B1EA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B44E6F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arent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D5E08F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1B8BE20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069D8D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7B17F5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hildren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F6ED30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9A32DC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3421056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addChil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1D880B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9CF50A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1555AC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2893F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64DEB6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els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64C890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1312A9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63B5E9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EA86CC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E6197F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findChil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10F7C6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ren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A24528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children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E801B4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child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re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3A453A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Node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==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allNumb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2292E9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0ED2E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615F27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303F62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A06389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BB5C23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6E864D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7C72448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re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6BCE65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hildren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hildre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7DE2B1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128F39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B16C67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stat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ing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prin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3C7D94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4E78AA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StringBuilder res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Buil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1BE91E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!=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76EFA94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--&gt;{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+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: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+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}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33DCD4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54F8F78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E3CF4F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{ROOT}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38EC2C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ize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-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=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--){</w:t>
      </w:r>
    </w:p>
    <w:p w14:paraId="06D25F4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ppend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4F9DCF4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424CDB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42F6101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toString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74D5594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7CF588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8841B9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NextHomony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6F22726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extHomonym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78C96E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78573D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5B9856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NextHomony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extHomony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93F7DC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extHomonym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extHomony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3C958C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E60363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C0DC1E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upportIncrem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6D4FC3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3DD558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1D27CE3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umIncrem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B1E5B6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6A59FA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AEB126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372DC49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Tail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1DAF5F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81C131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816843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42DB513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Tail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2C7113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tail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9EBE58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9D0A28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ay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63F85AB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layer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ay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9BC8BA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1472EF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02E249C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E35DF3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3C02A9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E2F319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38E009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9B9643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ay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846772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255356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9EFB45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BE5953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19945C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015C57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lastRenderedPageBreak/>
        <w:t>}</w:t>
      </w:r>
    </w:p>
    <w:p w14:paraId="0B269797" w14:textId="1C7FA2EE" w:rsidR="00590EBA" w:rsidRDefault="00590EBA" w:rsidP="00590EBA">
      <w:pPr>
        <w:pStyle w:val="a0"/>
        <w:rPr>
          <w:lang w:eastAsia="zh-CN"/>
        </w:rPr>
      </w:pPr>
      <w:r>
        <w:rPr>
          <w:rFonts w:hint="eastAsia"/>
          <w:lang w:eastAsia="zh-CN"/>
        </w:rPr>
        <w:t>FP-tree</w:t>
      </w:r>
      <w:r>
        <w:rPr>
          <w:rFonts w:hint="eastAsia"/>
          <w:lang w:eastAsia="zh-CN"/>
        </w:rPr>
        <w:t>类以及主函数：</w:t>
      </w:r>
    </w:p>
    <w:p w14:paraId="6F26766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mpor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java.io.*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19874D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mpor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java.util</w:t>
      </w:r>
      <w:proofErr w:type="spellEnd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.*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0C7B4B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486CFBC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80370E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clas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70E706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otalcou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节点的总数</w:t>
      </w:r>
    </w:p>
    <w:p w14:paraId="5FFB2B9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1C4D3B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frequenc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支持度表</w:t>
      </w:r>
    </w:p>
    <w:p w14:paraId="36FBF23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表头</w:t>
      </w:r>
    </w:p>
    <w:p w14:paraId="7A88322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5F8B38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10CD04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23A0475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6DE540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stat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inal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OO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-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99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2A4ABF4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最小支持度。</w:t>
      </w:r>
    </w:p>
    <w:p w14:paraId="1098D0C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18D13F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C42D54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Totalcou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AFBC3C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otalcou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79286B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B477AD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03F775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Roo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DD164F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51C6D2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E94DF1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003E5DD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Max_</w:t>
      </w:r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3A3436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95D534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C51C8D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1893342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Max_</w:t>
      </w:r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624497C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C80994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C85BBD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1833E9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Path_max_layer_</w:t>
      </w:r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0304A52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43FDC5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0F60C3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7A408E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Path_max_support_</w:t>
      </w:r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99FE96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26C9FA1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D8C573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7BFAB36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row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OException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BC1F2E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-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A914D0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-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3450B1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nodes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AC658E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nodes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64C712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et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1D9DAE9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ildFPTre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53FFDB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2F5696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BD8EA3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B9ECF8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068C055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4B5ED9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minSuport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269886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5A2FEF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091BDC8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Frequency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 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row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OException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0CE8646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ash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Integer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A60040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6087671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String 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58BDD4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readLin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21B52F3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n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pli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\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EE1D1F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7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+){</w:t>
      </w:r>
    </w:p>
    <w:p w14:paraId="78418B6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Integer item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arseI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);</w:t>
      </w:r>
    </w:p>
    <w:p w14:paraId="058F07D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Integer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B2C161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557AA5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F2FE5B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B8B6F5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+;</w:t>
      </w:r>
    </w:p>
    <w:p w14:paraId="2F3B7E1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u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1860898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A88C5B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C16478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los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7DC434B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B27C67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FF5D00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Header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uenc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row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OException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43A355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s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ash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);</w:t>
      </w:r>
    </w:p>
    <w:p w14:paraId="081D4F9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Writ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filterrecord.tx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6783B09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421A956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String 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0E276A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readLin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5AED824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n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pli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\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4ACF4A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s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rayLis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A32905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7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+){</w:t>
      </w:r>
    </w:p>
    <w:p w14:paraId="60D86C7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arseI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);</w:t>
      </w:r>
    </w:p>
    <w:p w14:paraId="69C5EBA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uenc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8EEE22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=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2F67B72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38E9649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CC4315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DA5E3E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ollection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20259E6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s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E3A2B0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writ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toString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+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\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7890CCE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611D0A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writ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\n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47F420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114134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flush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6A35633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Entry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entry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uenc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entrySe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D2CF51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entr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Key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60C2B28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entr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Value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284853C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79C254C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od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2F3C2B1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Suppor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24D08E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u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05BB56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94AF35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B65BF3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965C22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los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1FD620E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Writ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los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74B9AD8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2435CA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3D4549B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629679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buildFPTre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 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row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OException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1D77E69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frequency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getFrequency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nam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1BD62DC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headers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getHeader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requency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name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2A7465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roo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6418A8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Sum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7B6B8B7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Laye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7D18CA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Suppor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D0E90D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otalcou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2D7EA6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ransaction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047C71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ileRead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filterrecord.tx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2CAD58C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String 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133B69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line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bufferedR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readLin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07EF9E3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in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pli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\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E9546A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oun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length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0FC5122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equals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{</w:t>
      </w:r>
    </w:p>
    <w:p w14:paraId="1655F13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count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A142B7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2D4558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0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6E34D5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Linked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ecord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nked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91B600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ount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  <w:proofErr w:type="gramEnd"/>
    </w:p>
    <w:p w14:paraId="5A3F6FF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arseI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]);</w:t>
      </w:r>
    </w:p>
    <w:p w14:paraId="4EB8246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958BDE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+;</w:t>
      </w:r>
    </w:p>
    <w:p w14:paraId="2C7971B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A0CB24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bTreeRoo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41F3E9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mpRoo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1DB195B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Children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40C9DD1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延已有的分支，令各节点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support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加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1</w:t>
      </w:r>
    </w:p>
    <w:p w14:paraId="1B343B2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!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isEmpty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record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不为空</w:t>
      </w:r>
    </w:p>
    <w:p w14:paraId="3DCE726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amp;&amp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mpRoo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bTree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findChil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eek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寻找相同子节点</w:t>
      </w:r>
    </w:p>
    <w:p w14:paraId="3406CEF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mpRoo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Increm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43E26B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bTreeRoo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mpRoo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5F5FACD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oll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7476B20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899D04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0FD7092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//</w:t>
      </w:r>
      <w:r w:rsidRPr="00590EBA">
        <w:rPr>
          <w:rFonts w:ascii="Consolas" w:eastAsia="宋体" w:hAnsi="Consolas" w:cs="宋体"/>
          <w:i/>
          <w:iCs/>
          <w:color w:val="60A0B0"/>
          <w:spacing w:val="4"/>
          <w:sz w:val="20"/>
          <w:szCs w:val="20"/>
          <w:lang w:eastAsia="zh-CN"/>
        </w:rPr>
        <w:t>长出新的节点</w:t>
      </w:r>
    </w:p>
    <w:p w14:paraId="4788130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dd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bTreeRoo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A500F2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C610EF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2874F5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add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ancest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LinkedLis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</w:p>
    <w:p w14:paraId="0BFB154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inal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Map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nteg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A6BC40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whil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!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isEmpty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34CBAE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Integer item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oll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41AA1E4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ontainsKey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6579F9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A9361D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Suppor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31D4F1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Paren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ncest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76702B5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ncest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Child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83B06A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Laye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ncest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+</w:t>
      </w:r>
      <w:r w:rsidRPr="00590EBA">
        <w:rPr>
          <w:rFonts w:ascii="Consolas" w:eastAsia="宋体" w:hAnsi="Consolas" w:cs="宋体"/>
          <w:color w:val="40A070"/>
          <w:spacing w:val="4"/>
          <w:sz w:val="20"/>
          <w:szCs w:val="20"/>
          <w:lang w:eastAsia="zh-CN"/>
        </w:rPr>
        <w:t>1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1B7B76C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er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A89AEE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Tail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3F06B2B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!=</w:t>
      </w:r>
      <w:proofErr w:type="gramEnd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7F042E6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ai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NextHomonym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E74867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else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757A93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NextHomonym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902C9D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B052AE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head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etTail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04C6AF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Laye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&g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1EB047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lea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6BABDF9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3BAE5BE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Laye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2B09A7D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else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==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2C785F3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layer_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20E9636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4961BA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otalcou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+;</w:t>
      </w:r>
    </w:p>
    <w:p w14:paraId="7DB00EA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dd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leaf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recor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header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62F7BA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6A7A51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8751AA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F8C547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3590D38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==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ull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1010101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&g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53468D6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clear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54ABD86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F9A9AE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49363AF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else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f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==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ax_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4080A01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th_max_support_node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add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2189AEE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A08928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75E9925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1C9F086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Childre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{</w:t>
      </w:r>
    </w:p>
    <w:p w14:paraId="1C11AB96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mIncrem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pport</w:t>
      </w:r>
      <w:proofErr w:type="spellEnd"/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Paren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Sum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;</w:t>
      </w:r>
    </w:p>
    <w:p w14:paraId="6CF0695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etS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Child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5E0706C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E9AD83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2566192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58E02FE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stat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void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mai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tring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[]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arg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row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IOException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2B9AB45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y_min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69055E5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输入最小支持度阈值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E024A8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Scanner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canner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cann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in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08F161E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y_min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canne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extI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;</w:t>
      </w:r>
    </w:p>
    <w:p w14:paraId="2F468EE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new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y_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min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record.txt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0E3EFA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proofErr w:type="spellStart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FPTree</w:t>
      </w:r>
      <w:proofErr w:type="spellEnd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节点总数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Totalcou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;</w:t>
      </w:r>
    </w:p>
    <w:p w14:paraId="036ECAEB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最多节点数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Max_layer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;</w:t>
      </w:r>
    </w:p>
    <w:p w14:paraId="4C6B51A4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lastRenderedPageBreak/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节点数最多的路径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节点格式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{</w:t>
      </w:r>
      <w:proofErr w:type="spellStart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:support</w:t>
      </w:r>
      <w:proofErr w:type="spellEnd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})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4C27EA3A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Path_max_layer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{</w:t>
      </w:r>
    </w:p>
    <w:p w14:paraId="3251914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7E3E50D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37AF3279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最大支持度之和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Max_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;</w:t>
      </w:r>
    </w:p>
    <w:p w14:paraId="57302FF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支持度之和最大的路径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(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节点格式为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{</w:t>
      </w:r>
      <w:proofErr w:type="spellStart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:support</w:t>
      </w:r>
      <w:proofErr w:type="spellEnd"/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})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;</w:t>
      </w:r>
    </w:p>
    <w:p w14:paraId="6EADC33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for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: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fpTre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getPath_max_support_nodes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)){</w:t>
      </w:r>
    </w:p>
    <w:p w14:paraId="1B26172E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   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yste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ou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ln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printParen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treeNode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1F53F43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2CD88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1F2B80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678ADE7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5584CFE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clas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E84B5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implements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Comparable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lt;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proofErr w:type="spellEnd"/>
      <w:proofErr w:type="gramStart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&gt;{</w:t>
      </w:r>
      <w:proofErr w:type="gramEnd"/>
    </w:p>
    <w:p w14:paraId="63296B0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6FB9A4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rivate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3D5B3CA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,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{</w:t>
      </w:r>
    </w:p>
    <w:p w14:paraId="703209AF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AAA81E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proofErr w:type="spellStart"/>
      <w:proofErr w:type="gram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=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0A47249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654416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495DBFE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2C9785D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num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BF748AD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8ABE31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25331BA8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get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34B8C80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upport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2FDDD59C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6C58963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555555"/>
          <w:spacing w:val="4"/>
          <w:sz w:val="20"/>
          <w:szCs w:val="20"/>
          <w:lang w:eastAsia="zh-CN"/>
        </w:rPr>
        <w:t>@Override</w:t>
      </w:r>
    </w:p>
    <w:p w14:paraId="1D86AB72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902000"/>
          <w:spacing w:val="4"/>
          <w:sz w:val="20"/>
          <w:szCs w:val="20"/>
          <w:lang w:eastAsia="zh-CN"/>
        </w:rPr>
        <w:t>int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compareTo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spellStart"/>
      <w:proofErr w:type="gram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SupportNum</w:t>
      </w:r>
      <w:proofErr w:type="spellEnd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o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26BFF9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(</w:t>
      </w:r>
      <w:proofErr w:type="spellStart"/>
      <w:proofErr w:type="gramStart"/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>o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-(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support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);</w:t>
      </w:r>
    </w:p>
    <w:p w14:paraId="14383EA3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4CC7A857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555555"/>
          <w:spacing w:val="4"/>
          <w:sz w:val="20"/>
          <w:szCs w:val="20"/>
          <w:lang w:eastAsia="zh-CN"/>
        </w:rPr>
        <w:t>@Override</w:t>
      </w:r>
    </w:p>
    <w:p w14:paraId="2291E32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public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String </w:t>
      </w:r>
      <w:proofErr w:type="spellStart"/>
      <w:proofErr w:type="gramStart"/>
      <w:r w:rsidRPr="00590EBA">
        <w:rPr>
          <w:rFonts w:ascii="Consolas" w:eastAsia="宋体" w:hAnsi="Consolas" w:cs="宋体"/>
          <w:color w:val="06287E"/>
          <w:spacing w:val="4"/>
          <w:sz w:val="20"/>
          <w:szCs w:val="20"/>
          <w:lang w:eastAsia="zh-CN"/>
        </w:rPr>
        <w:t>toString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(</w:t>
      </w:r>
      <w:proofErr w:type="gram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)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{</w:t>
      </w:r>
    </w:p>
    <w:p w14:paraId="51C3347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    </w:t>
      </w:r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return</w:t>
      </w: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</w:t>
      </w:r>
      <w:proofErr w:type="spellStart"/>
      <w:r w:rsidRPr="00590EBA">
        <w:rPr>
          <w:rFonts w:ascii="Consolas" w:eastAsia="宋体" w:hAnsi="Consolas" w:cs="宋体"/>
          <w:b/>
          <w:bCs/>
          <w:color w:val="007020"/>
          <w:spacing w:val="4"/>
          <w:sz w:val="20"/>
          <w:szCs w:val="20"/>
          <w:lang w:eastAsia="zh-CN"/>
        </w:rPr>
        <w:t>this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.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num</w:t>
      </w:r>
      <w:proofErr w:type="spellEnd"/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+</w:t>
      </w:r>
      <w:r w:rsidRPr="00590EBA">
        <w:rPr>
          <w:rFonts w:ascii="Consolas" w:eastAsia="宋体" w:hAnsi="Consolas" w:cs="宋体"/>
          <w:color w:val="4070A0"/>
          <w:spacing w:val="4"/>
          <w:sz w:val="20"/>
          <w:szCs w:val="20"/>
          <w:lang w:eastAsia="zh-CN"/>
        </w:rPr>
        <w:t>""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;</w:t>
      </w:r>
    </w:p>
    <w:p w14:paraId="48BFA985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  <w:t xml:space="preserve">    </w:t>
      </w: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7BD71E51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</w:p>
    <w:p w14:paraId="06B302D0" w14:textId="77777777" w:rsidR="00590EBA" w:rsidRPr="00590EBA" w:rsidRDefault="00590EBA" w:rsidP="00590EBA">
      <w:pPr>
        <w:pBdr>
          <w:top w:val="single" w:sz="6" w:space="6" w:color="CCCCCC"/>
          <w:left w:val="single" w:sz="6" w:space="6" w:color="CCCCCC"/>
          <w:bottom w:val="single" w:sz="6" w:space="6" w:color="CCCCCC"/>
          <w:right w:val="single" w:sz="6" w:space="6" w:color="CCCCCC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34" w:lineRule="atLeast"/>
        <w:rPr>
          <w:rFonts w:ascii="Consolas" w:eastAsia="宋体" w:hAnsi="Consolas" w:cs="宋体"/>
          <w:color w:val="000000"/>
          <w:spacing w:val="4"/>
          <w:sz w:val="20"/>
          <w:szCs w:val="20"/>
          <w:lang w:eastAsia="zh-CN"/>
        </w:rPr>
      </w:pPr>
      <w:r w:rsidRPr="00590EBA">
        <w:rPr>
          <w:rFonts w:ascii="Consolas" w:eastAsia="宋体" w:hAnsi="Consolas" w:cs="宋体"/>
          <w:color w:val="666666"/>
          <w:spacing w:val="4"/>
          <w:sz w:val="20"/>
          <w:szCs w:val="20"/>
          <w:lang w:eastAsia="zh-CN"/>
        </w:rPr>
        <w:t>}</w:t>
      </w:r>
    </w:p>
    <w:p w14:paraId="1BAC5FF3" w14:textId="77777777" w:rsidR="00590EBA" w:rsidRPr="00590EBA" w:rsidRDefault="00590EBA" w:rsidP="00590EBA">
      <w:pPr>
        <w:pStyle w:val="a0"/>
        <w:rPr>
          <w:rFonts w:hint="eastAsia"/>
          <w:lang w:eastAsia="zh-CN"/>
        </w:rPr>
      </w:pPr>
    </w:p>
    <w:p w14:paraId="1C805313" w14:textId="77777777" w:rsidR="00337C0C" w:rsidRDefault="00337C0C">
      <w:pPr>
        <w:pStyle w:val="a0"/>
        <w:rPr>
          <w:lang w:eastAsia="zh-CN"/>
        </w:rPr>
      </w:pPr>
    </w:p>
    <w:p w14:paraId="01FFAFA3" w14:textId="77777777" w:rsidR="00337C0C" w:rsidRDefault="00337C0C">
      <w:pPr>
        <w:pStyle w:val="a0"/>
        <w:rPr>
          <w:lang w:eastAsia="zh-CN"/>
        </w:rPr>
      </w:pPr>
    </w:p>
    <w:p w14:paraId="4901A860" w14:textId="77777777" w:rsidR="00337C0C" w:rsidRDefault="00337C0C">
      <w:pPr>
        <w:pStyle w:val="a0"/>
        <w:rPr>
          <w:lang w:eastAsia="zh-CN"/>
        </w:rPr>
      </w:pPr>
    </w:p>
    <w:p w14:paraId="5FA55280" w14:textId="77777777" w:rsidR="00337C0C" w:rsidRDefault="00337C0C">
      <w:pPr>
        <w:pStyle w:val="a0"/>
        <w:rPr>
          <w:lang w:eastAsia="zh-CN"/>
        </w:rPr>
      </w:pPr>
    </w:p>
    <w:sectPr w:rsidR="00337C0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FBD7D" w14:textId="77777777" w:rsidR="00651186" w:rsidRDefault="00651186">
      <w:pPr>
        <w:spacing w:after="0"/>
      </w:pPr>
      <w:r>
        <w:separator/>
      </w:r>
    </w:p>
  </w:endnote>
  <w:endnote w:type="continuationSeparator" w:id="0">
    <w:p w14:paraId="2376D51E" w14:textId="77777777" w:rsidR="00651186" w:rsidRDefault="00651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6FB13" w14:textId="77777777" w:rsidR="00651186" w:rsidRDefault="00651186">
      <w:r>
        <w:separator/>
      </w:r>
    </w:p>
  </w:footnote>
  <w:footnote w:type="continuationSeparator" w:id="0">
    <w:p w14:paraId="6D8D6D4F" w14:textId="77777777" w:rsidR="00651186" w:rsidRDefault="00651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9A60B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B325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7C0C"/>
    <w:rsid w:val="004E29B3"/>
    <w:rsid w:val="00590D07"/>
    <w:rsid w:val="00590EBA"/>
    <w:rsid w:val="0065118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5696A"/>
  <w15:docId w15:val="{0FE2118C-099D-4CAA-9B02-BB280B6BE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590E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590EBA"/>
    <w:rPr>
      <w:rFonts w:ascii="宋体" w:eastAsia="宋体" w:hAnsi="宋体" w:cs="宋体"/>
      <w:lang w:eastAsia="zh-CN"/>
    </w:rPr>
  </w:style>
  <w:style w:type="character" w:customStyle="1" w:styleId="kn">
    <w:name w:val="kn"/>
    <w:basedOn w:val="a1"/>
    <w:rsid w:val="00590EBA"/>
  </w:style>
  <w:style w:type="character" w:customStyle="1" w:styleId="nn">
    <w:name w:val="nn"/>
    <w:basedOn w:val="a1"/>
    <w:rsid w:val="00590EBA"/>
  </w:style>
  <w:style w:type="character" w:customStyle="1" w:styleId="o">
    <w:name w:val="o"/>
    <w:basedOn w:val="a1"/>
    <w:rsid w:val="00590EBA"/>
  </w:style>
  <w:style w:type="character" w:customStyle="1" w:styleId="kd">
    <w:name w:val="kd"/>
    <w:basedOn w:val="a1"/>
    <w:rsid w:val="00590EBA"/>
  </w:style>
  <w:style w:type="character" w:customStyle="1" w:styleId="nc">
    <w:name w:val="nc"/>
    <w:basedOn w:val="a1"/>
    <w:rsid w:val="00590EBA"/>
  </w:style>
  <w:style w:type="character" w:customStyle="1" w:styleId="kt">
    <w:name w:val="kt"/>
    <w:basedOn w:val="a1"/>
    <w:rsid w:val="00590EBA"/>
  </w:style>
  <w:style w:type="character" w:customStyle="1" w:styleId="n">
    <w:name w:val="n"/>
    <w:basedOn w:val="a1"/>
    <w:rsid w:val="00590EBA"/>
  </w:style>
  <w:style w:type="character" w:customStyle="1" w:styleId="c1">
    <w:name w:val="c1"/>
    <w:basedOn w:val="a1"/>
    <w:rsid w:val="00590EBA"/>
  </w:style>
  <w:style w:type="character" w:customStyle="1" w:styleId="mi">
    <w:name w:val="mi"/>
    <w:basedOn w:val="a1"/>
    <w:rsid w:val="00590EBA"/>
  </w:style>
  <w:style w:type="character" w:customStyle="1" w:styleId="nf">
    <w:name w:val="nf"/>
    <w:basedOn w:val="a1"/>
    <w:rsid w:val="00590EBA"/>
  </w:style>
  <w:style w:type="character" w:customStyle="1" w:styleId="k">
    <w:name w:val="k"/>
    <w:basedOn w:val="a1"/>
    <w:rsid w:val="00590EBA"/>
  </w:style>
  <w:style w:type="character" w:customStyle="1" w:styleId="na">
    <w:name w:val="na"/>
    <w:basedOn w:val="a1"/>
    <w:rsid w:val="00590EBA"/>
  </w:style>
  <w:style w:type="character" w:customStyle="1" w:styleId="nd">
    <w:name w:val="nd"/>
    <w:basedOn w:val="a1"/>
    <w:rsid w:val="00590EBA"/>
  </w:style>
  <w:style w:type="character" w:customStyle="1" w:styleId="s">
    <w:name w:val="s"/>
    <w:basedOn w:val="a1"/>
    <w:rsid w:val="00590EBA"/>
  </w:style>
  <w:style w:type="character" w:customStyle="1" w:styleId="kc">
    <w:name w:val="kc"/>
    <w:basedOn w:val="a1"/>
    <w:rsid w:val="00590EBA"/>
  </w:style>
  <w:style w:type="paragraph" w:customStyle="1" w:styleId="msonormal0">
    <w:name w:val="msonormal"/>
    <w:basedOn w:val="a"/>
    <w:rsid w:val="00590EBA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46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749</Words>
  <Characters>9971</Characters>
  <Application>Microsoft Office Word</Application>
  <DocSecurity>0</DocSecurity>
  <Lines>83</Lines>
  <Paragraphs>23</Paragraphs>
  <ScaleCrop>false</ScaleCrop>
  <Company/>
  <LinksUpToDate>false</LinksUpToDate>
  <CharactersWithSpaces>1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群 陶</cp:lastModifiedBy>
  <cp:revision>2</cp:revision>
  <dcterms:created xsi:type="dcterms:W3CDTF">2019-11-04T18:56:00Z</dcterms:created>
  <dcterms:modified xsi:type="dcterms:W3CDTF">2019-11-04T18:58:00Z</dcterms:modified>
</cp:coreProperties>
</file>